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B63" w:rsidRDefault="00743B63" w:rsidP="00655DF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6B1A587" wp14:editId="2890D245">
            <wp:extent cx="2190750" cy="1777042"/>
            <wp:effectExtent l="0" t="0" r="0" b="0"/>
            <wp:docPr id="1" name="Picture 1" descr="Image result for Matthew parable of lost shee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Matthew parable of lost shee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903" cy="1825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:rsidR="00655DF7" w:rsidRPr="00743B63" w:rsidRDefault="00655DF7" w:rsidP="00655DF7">
      <w:pPr>
        <w:jc w:val="center"/>
        <w:rPr>
          <w:b/>
          <w:color w:val="663300"/>
          <w:u w:val="single"/>
        </w:rPr>
      </w:pPr>
      <w:r w:rsidRPr="00743B63">
        <w:rPr>
          <w:b/>
          <w:color w:val="663300"/>
          <w:u w:val="single"/>
        </w:rPr>
        <w:t xml:space="preserve">Getting More </w:t>
      </w:r>
      <w:r w:rsidR="00D71AFA" w:rsidRPr="00743B63">
        <w:rPr>
          <w:b/>
          <w:color w:val="663300"/>
          <w:u w:val="single"/>
        </w:rPr>
        <w:t>from the Message</w:t>
      </w:r>
      <w:r w:rsidR="00D71AFA" w:rsidRPr="00743B63">
        <w:rPr>
          <w:b/>
          <w:color w:val="663300"/>
        </w:rPr>
        <w:t xml:space="preserve"> – </w:t>
      </w:r>
      <w:r w:rsidR="00743B63" w:rsidRPr="00743B63">
        <w:rPr>
          <w:b/>
          <w:color w:val="663300"/>
        </w:rPr>
        <w:t>Matthew 18:10-14</w:t>
      </w:r>
    </w:p>
    <w:p w:rsidR="00655DF7" w:rsidRPr="00743B63" w:rsidRDefault="00655DF7" w:rsidP="00655DF7">
      <w:pPr>
        <w:jc w:val="center"/>
        <w:rPr>
          <w:color w:val="663300"/>
        </w:rPr>
      </w:pPr>
      <w:r w:rsidRPr="00743B63">
        <w:rPr>
          <w:color w:val="663300"/>
        </w:rPr>
        <w:t xml:space="preserve">Community Group </w:t>
      </w:r>
      <w:r w:rsidR="00D71AFA" w:rsidRPr="00743B63">
        <w:rPr>
          <w:color w:val="663300"/>
        </w:rPr>
        <w:t xml:space="preserve">Questions – Week of </w:t>
      </w:r>
      <w:r w:rsidR="00904B46" w:rsidRPr="00743B63">
        <w:rPr>
          <w:color w:val="663300"/>
        </w:rPr>
        <w:t>Nov</w:t>
      </w:r>
      <w:r w:rsidR="00D44490" w:rsidRPr="00743B63">
        <w:rPr>
          <w:color w:val="663300"/>
        </w:rPr>
        <w:t>ember</w:t>
      </w:r>
      <w:r w:rsidR="00743B63" w:rsidRPr="00743B63">
        <w:rPr>
          <w:color w:val="663300"/>
        </w:rPr>
        <w:t xml:space="preserve"> 11</w:t>
      </w:r>
      <w:r w:rsidR="00A62140" w:rsidRPr="00743B63">
        <w:rPr>
          <w:color w:val="663300"/>
        </w:rPr>
        <w:t>, 2018</w:t>
      </w:r>
    </w:p>
    <w:p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8D46F0">
        <w:t xml:space="preserve">What are some things you often lose or misplace? 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655DF7" w:rsidRPr="00CD7372" w:rsidRDefault="008D46F0" w:rsidP="00655DF7">
      <w:pPr>
        <w:pStyle w:val="NoSpacing"/>
        <w:numPr>
          <w:ilvl w:val="0"/>
          <w:numId w:val="1"/>
        </w:numPr>
      </w:pPr>
      <w:r>
        <w:t>Can you describe what we mean when we say Jesus came “seeking” for you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8D46F0" w:rsidP="00CD7372">
      <w:pPr>
        <w:pStyle w:val="NoSpacing"/>
        <w:numPr>
          <w:ilvl w:val="0"/>
          <w:numId w:val="1"/>
        </w:numPr>
      </w:pPr>
      <w:r>
        <w:t xml:space="preserve">Why do you think many people are hesitant to contact someone when they leave a church or leave the faith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BC227F">
        <w:rPr>
          <w:sz w:val="28"/>
          <w:szCs w:val="28"/>
        </w:rPr>
        <w:t>_________</w:t>
      </w:r>
    </w:p>
    <w:p w:rsidR="00655DF7" w:rsidRPr="00CD7372" w:rsidRDefault="008D46F0" w:rsidP="008406FB">
      <w:pPr>
        <w:pStyle w:val="NoSpacing"/>
        <w:numPr>
          <w:ilvl w:val="0"/>
          <w:numId w:val="1"/>
        </w:numPr>
      </w:pPr>
      <w:r>
        <w:t>Can you recount an experience of a friend falling away from the faith? What happened and what was that like for you? How did that make you feel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655DF7" w:rsidRPr="00CD7372" w:rsidRDefault="00B31323" w:rsidP="00655DF7">
      <w:pPr>
        <w:pStyle w:val="NoSpacing"/>
        <w:numPr>
          <w:ilvl w:val="0"/>
          <w:numId w:val="1"/>
        </w:numPr>
      </w:pPr>
      <w:r>
        <w:t xml:space="preserve"> </w:t>
      </w:r>
      <w:r w:rsidR="008D46F0">
        <w:t>Since you have become a Christian (if you haven’t</w:t>
      </w:r>
      <w:r w:rsidR="00EC58F2">
        <w:t>,</w:t>
      </w:r>
      <w:r w:rsidR="008D46F0">
        <w:t xml:space="preserve"> that’s okay!), have you ever wandered away from the Lord? What was that like? What was the road back like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401BF5" w:rsidP="00A32C2D">
      <w:pPr>
        <w:pStyle w:val="NoSpacing"/>
        <w:numPr>
          <w:ilvl w:val="0"/>
          <w:numId w:val="1"/>
        </w:numPr>
      </w:pPr>
      <w:r>
        <w:t>The religious leaders of Jesus</w:t>
      </w:r>
      <w:r w:rsidR="00A03392">
        <w:t>’</w:t>
      </w:r>
      <w:r>
        <w:t xml:space="preserve"> day looked down on certain people. How can we avoid </w:t>
      </w:r>
      <w:r w:rsidR="00A03392">
        <w:t xml:space="preserve">doing </w:t>
      </w:r>
      <w:r>
        <w:t>that?</w:t>
      </w:r>
      <w:r w:rsidR="00B31323">
        <w:t xml:space="preserve"> </w:t>
      </w:r>
      <w:r w:rsidR="00B31323">
        <w:rPr>
          <w:sz w:val="28"/>
          <w:szCs w:val="28"/>
        </w:rPr>
        <w:t xml:space="preserve"> </w:t>
      </w:r>
      <w:r w:rsidR="00CD7372" w:rsidRPr="00490C59">
        <w:rPr>
          <w:sz w:val="28"/>
          <w:szCs w:val="28"/>
        </w:rPr>
        <w:t>___________________________________________________________________</w:t>
      </w:r>
      <w:r w:rsidR="00F45C6E" w:rsidRPr="00490C59">
        <w:rPr>
          <w:sz w:val="28"/>
          <w:szCs w:val="28"/>
        </w:rPr>
        <w:t>___________________________________________________________________</w:t>
      </w:r>
    </w:p>
    <w:p w:rsidR="00490C59" w:rsidRDefault="00401BF5" w:rsidP="001B5AFE">
      <w:pPr>
        <w:pStyle w:val="NoSpacing"/>
        <w:numPr>
          <w:ilvl w:val="0"/>
          <w:numId w:val="1"/>
        </w:numPr>
      </w:pPr>
      <w:r>
        <w:t xml:space="preserve">Many churches feel they are friendly, while guests would say they are friendly </w:t>
      </w:r>
      <w:r w:rsidR="009619DC">
        <w:t>only with each other</w:t>
      </w:r>
      <w:r>
        <w:t>.</w:t>
      </w:r>
      <w:r w:rsidR="009619DC">
        <w:t xml:space="preserve"> </w:t>
      </w:r>
      <w:r>
        <w:t>How can we as a church combat that and set a different tone? (Are you willing to try?)</w:t>
      </w:r>
    </w:p>
    <w:p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</w:t>
      </w:r>
    </w:p>
    <w:p w:rsidR="00655DF7" w:rsidRPr="00CD7372" w:rsidRDefault="00401BF5" w:rsidP="00655DF7">
      <w:pPr>
        <w:pStyle w:val="NoSpacing"/>
        <w:numPr>
          <w:ilvl w:val="0"/>
          <w:numId w:val="1"/>
        </w:numPr>
      </w:pPr>
      <w:r>
        <w:t>When people wander from Christ and His church, what are some things they may be blind to?</w:t>
      </w:r>
    </w:p>
    <w:p w:rsidR="0015341E" w:rsidRPr="001318A8" w:rsidRDefault="0015341E" w:rsidP="0015341E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</w:t>
      </w:r>
    </w:p>
    <w:p w:rsidR="009619DC" w:rsidRDefault="009619DC" w:rsidP="006A65D1">
      <w:pPr>
        <w:pStyle w:val="NoSpacing"/>
        <w:numPr>
          <w:ilvl w:val="0"/>
          <w:numId w:val="1"/>
        </w:numPr>
      </w:pPr>
      <w:r>
        <w:t xml:space="preserve">Many people feel it’s the </w:t>
      </w:r>
      <w:r w:rsidR="00546D23">
        <w:t>pastor’s</w:t>
      </w:r>
      <w:r>
        <w:t xml:space="preserve"> job to reach </w:t>
      </w:r>
      <w:r w:rsidR="00546D23">
        <w:t xml:space="preserve">out to people. What is the potential </w:t>
      </w:r>
      <w:bookmarkStart w:id="0" w:name="_GoBack"/>
      <w:bookmarkEnd w:id="0"/>
      <w:r>
        <w:t xml:space="preserve">if we all did? </w:t>
      </w:r>
    </w:p>
    <w:p w:rsidR="009619DC" w:rsidRDefault="009619DC" w:rsidP="009619DC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</w:t>
      </w:r>
    </w:p>
    <w:p w:rsidR="006A65D1" w:rsidRPr="00CD7372" w:rsidRDefault="00BC227F" w:rsidP="006A65D1">
      <w:pPr>
        <w:pStyle w:val="NoSpacing"/>
        <w:numPr>
          <w:ilvl w:val="0"/>
          <w:numId w:val="1"/>
        </w:numPr>
      </w:pPr>
      <w:r>
        <w:t>What was something that challenged you this week? What was something that encouraged you?</w:t>
      </w:r>
    </w:p>
    <w:p w:rsidR="006A65D1" w:rsidRPr="001318A8" w:rsidRDefault="006A65D1" w:rsidP="006A65D1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</w:t>
      </w:r>
      <w:r w:rsidR="00F45C6E" w:rsidRPr="00490C59">
        <w:rPr>
          <w:sz w:val="28"/>
          <w:szCs w:val="28"/>
        </w:rPr>
        <w:t>___________________________________________________________________</w:t>
      </w:r>
    </w:p>
    <w:p w:rsidR="009049B1" w:rsidRDefault="009049B1" w:rsidP="000C1BEE">
      <w:pPr>
        <w:pStyle w:val="NoSpacing"/>
        <w:numPr>
          <w:ilvl w:val="0"/>
          <w:numId w:val="1"/>
        </w:numPr>
      </w:pPr>
      <w:r>
        <w:t xml:space="preserve">Was there anything </w:t>
      </w:r>
      <w:r w:rsidRPr="002E7BA7">
        <w:rPr>
          <w:u w:val="single"/>
        </w:rPr>
        <w:t>specific</w:t>
      </w:r>
      <w:r>
        <w:t xml:space="preserve"> you think God wanted </w:t>
      </w:r>
      <w:r w:rsidRPr="00F66FC6">
        <w:rPr>
          <w:b/>
          <w:u w:val="single"/>
        </w:rPr>
        <w:t>you</w:t>
      </w:r>
      <w:r>
        <w:t xml:space="preserve"> to</w:t>
      </w:r>
      <w:r w:rsidR="00F66FC6">
        <w:t xml:space="preserve"> take away from this</w:t>
      </w:r>
      <w:r>
        <w:t xml:space="preserve"> passage? </w:t>
      </w:r>
    </w:p>
    <w:p w:rsidR="00F45C6E" w:rsidRPr="001318A8" w:rsidRDefault="00F45C6E" w:rsidP="00F45C6E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</w:t>
      </w:r>
    </w:p>
    <w:p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3154AAC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NjM1MDcxNjIzMzBS0lEKTi0uzszPAykwqwUARVdqgi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75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1E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AE0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BF5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340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6D23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19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5D1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B63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6F0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46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DC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392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140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8C9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323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A63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27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29E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A5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90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A02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8F2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6E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1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9</cp:revision>
  <cp:lastPrinted>2018-11-03T17:17:00Z</cp:lastPrinted>
  <dcterms:created xsi:type="dcterms:W3CDTF">2018-11-09T17:42:00Z</dcterms:created>
  <dcterms:modified xsi:type="dcterms:W3CDTF">2018-11-10T19:32:00Z</dcterms:modified>
</cp:coreProperties>
</file>